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16623182"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7063BA">
      <w:pPr>
        <w:ind w:right="454"/>
        <w:jc w:val="center"/>
        <w:rPr>
          <w:rFonts w:ascii="Calibri" w:hAnsi="Calibri" w:cs="Calibri"/>
          <w:b/>
        </w:rPr>
      </w:pPr>
      <w:r>
        <w:rPr>
          <w:rFonts w:ascii="Calibri" w:hAnsi="Calibri" w:cs="Calibri"/>
          <w:b/>
        </w:rPr>
        <w:t xml:space="preserve">WRITTEN QUESTION FOR </w:t>
      </w:r>
      <w:r w:rsidR="009A563C">
        <w:rPr>
          <w:rFonts w:ascii="Calibri" w:hAnsi="Calibri" w:cs="Calibri"/>
          <w:b/>
        </w:rPr>
        <w:t>WRITTEN REPLY</w:t>
      </w:r>
    </w:p>
    <w:p w:rsidR="00BB10A8" w:rsidRPr="00A57475" w:rsidRDefault="00BB10A8" w:rsidP="00286D18">
      <w:pPr>
        <w:numPr>
          <w:ilvl w:val="0"/>
          <w:numId w:val="4"/>
        </w:numPr>
        <w:ind w:right="454"/>
        <w:jc w:val="center"/>
        <w:rPr>
          <w:rFonts w:cs="Calibri"/>
          <w:b/>
        </w:rPr>
      </w:pPr>
      <w:r w:rsidRPr="00A57475">
        <w:rPr>
          <w:rFonts w:ascii="Calibri" w:hAnsi="Calibri" w:cs="Calibri"/>
          <w:b/>
        </w:rPr>
        <w:t>QUES</w:t>
      </w:r>
      <w:r w:rsidR="00E33BC3">
        <w:rPr>
          <w:rFonts w:ascii="Calibri" w:hAnsi="Calibri" w:cs="Calibri"/>
          <w:b/>
        </w:rPr>
        <w:t>TION NUMBER:</w:t>
      </w:r>
      <w:r w:rsidR="007063BA">
        <w:rPr>
          <w:rFonts w:ascii="Calibri" w:hAnsi="Calibri" w:cs="Calibri"/>
          <w:b/>
        </w:rPr>
        <w:t xml:space="preserve"> </w:t>
      </w:r>
      <w:r w:rsidR="00812E3C">
        <w:rPr>
          <w:rFonts w:ascii="Calibri" w:hAnsi="Calibri" w:cs="Calibri"/>
          <w:b/>
        </w:rPr>
        <w:t>1594</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w:t>
      </w:r>
      <w:r w:rsidR="009A563C">
        <w:rPr>
          <w:rFonts w:cs="Calibri"/>
          <w:b/>
          <w:sz w:val="24"/>
          <w:szCs w:val="24"/>
        </w:rPr>
        <w:t xml:space="preserve"> 29 April 2022</w:t>
      </w:r>
    </w:p>
    <w:p w:rsidR="009A563C" w:rsidRDefault="009A563C" w:rsidP="009A563C">
      <w:pPr>
        <w:pStyle w:val="NoSpacing"/>
        <w:ind w:right="454"/>
        <w:rPr>
          <w:rFonts w:cs="Calibri"/>
          <w:b/>
          <w:sz w:val="24"/>
          <w:szCs w:val="24"/>
        </w:rPr>
      </w:pPr>
    </w:p>
    <w:p w:rsidR="00595025" w:rsidRPr="00DE512B" w:rsidRDefault="00595025" w:rsidP="00595025">
      <w:pPr>
        <w:spacing w:before="100" w:beforeAutospacing="1" w:after="100" w:afterAutospacing="1"/>
        <w:ind w:left="720" w:hanging="720"/>
        <w:jc w:val="both"/>
        <w:outlineLvl w:val="0"/>
        <w:rPr>
          <w:sz w:val="28"/>
          <w:szCs w:val="28"/>
        </w:rPr>
      </w:pPr>
      <w:r w:rsidRPr="00DE512B">
        <w:rPr>
          <w:b/>
          <w:sz w:val="28"/>
          <w:szCs w:val="28"/>
          <w:lang w:val="en-US"/>
        </w:rPr>
        <w:t>1594</w:t>
      </w:r>
      <w:r w:rsidRPr="00DE512B">
        <w:rPr>
          <w:b/>
          <w:sz w:val="28"/>
          <w:szCs w:val="28"/>
        </w:rPr>
        <w:t>.</w:t>
      </w:r>
      <w:r w:rsidRPr="00DE512B">
        <w:rPr>
          <w:b/>
          <w:sz w:val="28"/>
          <w:szCs w:val="28"/>
        </w:rPr>
        <w:tab/>
        <w:t>Mr W F Faber (DA) to ask the Minister in The Presidency</w:t>
      </w:r>
      <w:r w:rsidRPr="00DE512B">
        <w:rPr>
          <w:b/>
          <w:sz w:val="28"/>
          <w:szCs w:val="28"/>
        </w:rPr>
        <w:fldChar w:fldCharType="begin"/>
      </w:r>
      <w:r w:rsidRPr="00DE512B">
        <w:rPr>
          <w:sz w:val="28"/>
          <w:szCs w:val="28"/>
        </w:rPr>
        <w:instrText xml:space="preserve"> XE "</w:instrText>
      </w:r>
      <w:r w:rsidRPr="00DE512B">
        <w:rPr>
          <w:b/>
          <w:sz w:val="28"/>
          <w:szCs w:val="28"/>
        </w:rPr>
        <w:instrText>Minister in The Presidency</w:instrText>
      </w:r>
      <w:r w:rsidRPr="00DE512B">
        <w:rPr>
          <w:sz w:val="28"/>
          <w:szCs w:val="28"/>
        </w:rPr>
        <w:instrText xml:space="preserve">" </w:instrText>
      </w:r>
      <w:r w:rsidRPr="00DE512B">
        <w:rPr>
          <w:b/>
          <w:sz w:val="28"/>
          <w:szCs w:val="28"/>
        </w:rPr>
        <w:fldChar w:fldCharType="end"/>
      </w:r>
      <w:r w:rsidRPr="00DE512B">
        <w:rPr>
          <w:b/>
          <w:sz w:val="28"/>
          <w:szCs w:val="28"/>
        </w:rPr>
        <w:t xml:space="preserve">: </w:t>
      </w:r>
    </w:p>
    <w:p w:rsidR="00595025" w:rsidRPr="00DE512B" w:rsidRDefault="00595025" w:rsidP="00595025">
      <w:pPr>
        <w:spacing w:before="240"/>
        <w:ind w:left="709" w:firstLine="11"/>
        <w:jc w:val="both"/>
        <w:rPr>
          <w:sz w:val="28"/>
          <w:szCs w:val="28"/>
        </w:rPr>
      </w:pPr>
      <w:r w:rsidRPr="00DE512B">
        <w:rPr>
          <w:sz w:val="28"/>
          <w:szCs w:val="28"/>
        </w:rPr>
        <w:t xml:space="preserve">Whether (a) his Office and/or (b) entities reporting to him concluded any commercial contracts with (i) the government of the Russian Federation and/or (ii) any other entity based in the </w:t>
      </w:r>
      <w:r w:rsidRPr="00DE512B">
        <w:rPr>
          <w:sz w:val="28"/>
          <w:szCs w:val="28"/>
          <w:lang w:val="en-US"/>
        </w:rPr>
        <w:t>Russian</w:t>
      </w:r>
      <w:r w:rsidRPr="00DE512B">
        <w:rPr>
          <w:sz w:val="28"/>
          <w:szCs w:val="28"/>
        </w:rPr>
        <w:t xml:space="preserve"> Federation since 1 April 2017; if not, what is the position in this regard; if so, for each commercial contract, what are the (aa) relevant details, (bb) values, (cc) time frames, (dd) goods contracted and (ee) reasons why these goods could not be contracted in the Republic?</w:t>
      </w:r>
      <w:r w:rsidRPr="00DE512B">
        <w:rPr>
          <w:sz w:val="28"/>
          <w:szCs w:val="28"/>
        </w:rPr>
        <w:tab/>
      </w:r>
      <w:r w:rsidRPr="00DE512B">
        <w:rPr>
          <w:sz w:val="28"/>
          <w:szCs w:val="28"/>
        </w:rPr>
        <w:tab/>
      </w:r>
      <w:r w:rsidRPr="00DE512B">
        <w:rPr>
          <w:sz w:val="28"/>
          <w:szCs w:val="28"/>
        </w:rPr>
        <w:tab/>
      </w:r>
      <w:r w:rsidRPr="00DE512B">
        <w:rPr>
          <w:sz w:val="28"/>
          <w:szCs w:val="28"/>
        </w:rPr>
        <w:tab/>
      </w:r>
      <w:r w:rsidRPr="00DE512B">
        <w:rPr>
          <w:sz w:val="28"/>
          <w:szCs w:val="28"/>
        </w:rPr>
        <w:tab/>
      </w:r>
      <w:r w:rsidRPr="00DE512B">
        <w:rPr>
          <w:sz w:val="28"/>
          <w:szCs w:val="28"/>
        </w:rPr>
        <w:tab/>
        <w:t>NW1919E</w:t>
      </w:r>
    </w:p>
    <w:p w:rsidR="00595025" w:rsidRPr="00DE512B" w:rsidRDefault="00595025" w:rsidP="009A563C">
      <w:pPr>
        <w:pStyle w:val="NoSpacing"/>
        <w:ind w:right="454"/>
        <w:rPr>
          <w:rFonts w:cs="Calibri"/>
          <w:b/>
          <w:sz w:val="28"/>
          <w:szCs w:val="28"/>
        </w:rPr>
      </w:pPr>
    </w:p>
    <w:p w:rsidR="009A563C" w:rsidRPr="00DE512B" w:rsidRDefault="009A563C" w:rsidP="009A563C">
      <w:pPr>
        <w:spacing w:before="100" w:beforeAutospacing="1" w:after="100" w:afterAutospacing="1" w:line="360" w:lineRule="auto"/>
        <w:ind w:left="720" w:hanging="720"/>
        <w:jc w:val="both"/>
        <w:outlineLvl w:val="0"/>
        <w:rPr>
          <w:b/>
          <w:sz w:val="28"/>
          <w:szCs w:val="28"/>
        </w:rPr>
      </w:pPr>
      <w:r w:rsidRPr="00DE512B">
        <w:rPr>
          <w:b/>
          <w:sz w:val="28"/>
          <w:szCs w:val="28"/>
        </w:rPr>
        <w:t>REPLY:</w:t>
      </w:r>
    </w:p>
    <w:p w:rsidR="002C10E9" w:rsidRDefault="002C10E9" w:rsidP="002C10E9">
      <w:pPr>
        <w:spacing w:before="100" w:beforeAutospacing="1" w:after="100" w:afterAutospacing="1" w:line="360" w:lineRule="auto"/>
        <w:ind w:left="720" w:hanging="720"/>
        <w:jc w:val="both"/>
        <w:outlineLvl w:val="0"/>
        <w:rPr>
          <w:b/>
          <w:sz w:val="28"/>
          <w:szCs w:val="28"/>
        </w:rPr>
      </w:pPr>
      <w:r w:rsidRPr="00DE512B">
        <w:rPr>
          <w:b/>
          <w:sz w:val="28"/>
          <w:szCs w:val="28"/>
        </w:rPr>
        <w:t xml:space="preserve">         </w:t>
      </w:r>
      <w:r w:rsidR="001427FE">
        <w:rPr>
          <w:b/>
          <w:sz w:val="28"/>
          <w:szCs w:val="28"/>
        </w:rPr>
        <w:t xml:space="preserve">Given the information at my disposal my </w:t>
      </w:r>
      <w:r w:rsidR="00F95C6B">
        <w:rPr>
          <w:b/>
          <w:sz w:val="28"/>
          <w:szCs w:val="28"/>
        </w:rPr>
        <w:t>O</w:t>
      </w:r>
      <w:r w:rsidR="001427FE">
        <w:rPr>
          <w:b/>
          <w:sz w:val="28"/>
          <w:szCs w:val="28"/>
        </w:rPr>
        <w:t>ffice,</w:t>
      </w:r>
      <w:r w:rsidRPr="00DE512B">
        <w:rPr>
          <w:b/>
          <w:sz w:val="28"/>
          <w:szCs w:val="28"/>
        </w:rPr>
        <w:t xml:space="preserve"> Media Development and Diversity Agency and Brand South Africa does not have any commercial contracts with the Government of the Russian Federation and/or any other Entity based in the Russian Federation since 1 April 2017</w:t>
      </w:r>
      <w:r w:rsidR="00DE512B">
        <w:rPr>
          <w:b/>
          <w:sz w:val="28"/>
          <w:szCs w:val="28"/>
        </w:rPr>
        <w:t>.</w:t>
      </w:r>
    </w:p>
    <w:p w:rsidR="00DE512B" w:rsidRDefault="00DE512B" w:rsidP="002C10E9">
      <w:pPr>
        <w:spacing w:before="100" w:beforeAutospacing="1" w:after="100" w:afterAutospacing="1" w:line="360" w:lineRule="auto"/>
        <w:ind w:left="720" w:hanging="720"/>
        <w:jc w:val="both"/>
        <w:outlineLvl w:val="0"/>
        <w:rPr>
          <w:b/>
          <w:sz w:val="28"/>
          <w:szCs w:val="28"/>
        </w:rPr>
      </w:pPr>
    </w:p>
    <w:p w:rsidR="00DE512B" w:rsidRPr="00DE512B" w:rsidRDefault="00DE512B" w:rsidP="002C10E9">
      <w:pPr>
        <w:spacing w:before="100" w:beforeAutospacing="1" w:after="100" w:afterAutospacing="1" w:line="360" w:lineRule="auto"/>
        <w:ind w:left="720" w:hanging="720"/>
        <w:jc w:val="both"/>
        <w:outlineLvl w:val="0"/>
        <w:rPr>
          <w:b/>
          <w:sz w:val="28"/>
          <w:szCs w:val="28"/>
        </w:rPr>
      </w:pPr>
      <w:r>
        <w:rPr>
          <w:b/>
          <w:sz w:val="28"/>
          <w:szCs w:val="28"/>
        </w:rPr>
        <w:t>Thank you.</w:t>
      </w:r>
    </w:p>
    <w:sectPr w:rsidR="00DE512B" w:rsidRPr="00DE512B" w:rsidSect="00BC40EC">
      <w:footerReference w:type="default" r:id="rId11"/>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1395" w:rsidRDefault="001E1395" w:rsidP="00BB10A8">
      <w:r>
        <w:separator/>
      </w:r>
    </w:p>
  </w:endnote>
  <w:endnote w:type="continuationSeparator" w:id="0">
    <w:p w:rsidR="001E1395" w:rsidRDefault="001E1395" w:rsidP="00BB10A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752A" w:rsidRDefault="0063752A">
    <w:pPr>
      <w:pStyle w:val="Footer"/>
      <w:jc w:val="right"/>
    </w:pPr>
    <w:fldSimple w:instr=" PAGE   \* MERGEFORMAT ">
      <w:r w:rsidR="001E1395">
        <w:rPr>
          <w:noProof/>
        </w:rPr>
        <w:t>1</w:t>
      </w:r>
    </w:fldSimple>
  </w:p>
  <w:p w:rsidR="00BB10A8" w:rsidRPr="00286D18" w:rsidRDefault="00BB10A8" w:rsidP="00C85B15">
    <w:pPr>
      <w:pStyle w:val="Footer"/>
      <w:jc w:val="both"/>
      <w:rPr>
        <w:rFonts w:ascii="Arial" w:hAnsi="Arial" w:cs="Arial"/>
        <w:b/>
        <w:color w:val="D9D9D9"/>
        <w:sz w:val="22"/>
        <w:szCs w:val="2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1395" w:rsidRDefault="001E1395" w:rsidP="00BB10A8">
      <w:r>
        <w:separator/>
      </w:r>
    </w:p>
  </w:footnote>
  <w:footnote w:type="continuationSeparator" w:id="0">
    <w:p w:rsidR="001E1395" w:rsidRDefault="001E1395"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F91114"/>
    <w:multiLevelType w:val="hybridMultilevel"/>
    <w:tmpl w:val="FEF818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48C739C3"/>
    <w:multiLevelType w:val="hybridMultilevel"/>
    <w:tmpl w:val="1E200366"/>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4">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6B916B71"/>
    <w:multiLevelType w:val="hybridMultilevel"/>
    <w:tmpl w:val="5E126128"/>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5"/>
  </w:num>
  <w:num w:numId="5">
    <w:abstractNumId w:val="0"/>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54A3F"/>
    <w:rsid w:val="00062951"/>
    <w:rsid w:val="000652A0"/>
    <w:rsid w:val="00075462"/>
    <w:rsid w:val="00081E88"/>
    <w:rsid w:val="00085B02"/>
    <w:rsid w:val="00087540"/>
    <w:rsid w:val="00093DB8"/>
    <w:rsid w:val="000A0850"/>
    <w:rsid w:val="000B03F6"/>
    <w:rsid w:val="000B264A"/>
    <w:rsid w:val="000B78D1"/>
    <w:rsid w:val="000C2CDE"/>
    <w:rsid w:val="000F0DA6"/>
    <w:rsid w:val="00100D08"/>
    <w:rsid w:val="00101BE1"/>
    <w:rsid w:val="00112E1A"/>
    <w:rsid w:val="001130FD"/>
    <w:rsid w:val="00113DAE"/>
    <w:rsid w:val="00126B12"/>
    <w:rsid w:val="00126FF3"/>
    <w:rsid w:val="001427FE"/>
    <w:rsid w:val="00165362"/>
    <w:rsid w:val="001657C0"/>
    <w:rsid w:val="00176E2C"/>
    <w:rsid w:val="0018271C"/>
    <w:rsid w:val="00194ADC"/>
    <w:rsid w:val="001956D7"/>
    <w:rsid w:val="0019710F"/>
    <w:rsid w:val="001A6E90"/>
    <w:rsid w:val="001A7F9A"/>
    <w:rsid w:val="001B72C6"/>
    <w:rsid w:val="001C1BB7"/>
    <w:rsid w:val="001C4ABE"/>
    <w:rsid w:val="001D7074"/>
    <w:rsid w:val="001E0793"/>
    <w:rsid w:val="001E1395"/>
    <w:rsid w:val="001E2BF7"/>
    <w:rsid w:val="001E66FB"/>
    <w:rsid w:val="001F192B"/>
    <w:rsid w:val="0020334C"/>
    <w:rsid w:val="00244999"/>
    <w:rsid w:val="00245CCF"/>
    <w:rsid w:val="00262C54"/>
    <w:rsid w:val="00275AB3"/>
    <w:rsid w:val="002817B6"/>
    <w:rsid w:val="00286D18"/>
    <w:rsid w:val="00286D40"/>
    <w:rsid w:val="00287790"/>
    <w:rsid w:val="00287EA7"/>
    <w:rsid w:val="002922FD"/>
    <w:rsid w:val="00295306"/>
    <w:rsid w:val="0029765F"/>
    <w:rsid w:val="0029769C"/>
    <w:rsid w:val="002A3F89"/>
    <w:rsid w:val="002C10E9"/>
    <w:rsid w:val="002C5496"/>
    <w:rsid w:val="002D3FBC"/>
    <w:rsid w:val="00306453"/>
    <w:rsid w:val="003166C6"/>
    <w:rsid w:val="00324B4F"/>
    <w:rsid w:val="00330001"/>
    <w:rsid w:val="00354C2A"/>
    <w:rsid w:val="0036785A"/>
    <w:rsid w:val="00370FC5"/>
    <w:rsid w:val="0037378B"/>
    <w:rsid w:val="003A6E2C"/>
    <w:rsid w:val="003A6F52"/>
    <w:rsid w:val="003B08A3"/>
    <w:rsid w:val="003B1475"/>
    <w:rsid w:val="003C1156"/>
    <w:rsid w:val="003D5B3C"/>
    <w:rsid w:val="003E52AF"/>
    <w:rsid w:val="003F4276"/>
    <w:rsid w:val="003F75DA"/>
    <w:rsid w:val="00400702"/>
    <w:rsid w:val="00401CFB"/>
    <w:rsid w:val="00403E90"/>
    <w:rsid w:val="004075AF"/>
    <w:rsid w:val="00425152"/>
    <w:rsid w:val="004301DE"/>
    <w:rsid w:val="004302B4"/>
    <w:rsid w:val="00434F65"/>
    <w:rsid w:val="00450A78"/>
    <w:rsid w:val="00451B62"/>
    <w:rsid w:val="00453351"/>
    <w:rsid w:val="004657C5"/>
    <w:rsid w:val="004719A8"/>
    <w:rsid w:val="00472B04"/>
    <w:rsid w:val="0047536C"/>
    <w:rsid w:val="00475532"/>
    <w:rsid w:val="004900DD"/>
    <w:rsid w:val="00496950"/>
    <w:rsid w:val="004B0403"/>
    <w:rsid w:val="004B2918"/>
    <w:rsid w:val="004B4568"/>
    <w:rsid w:val="004C6F94"/>
    <w:rsid w:val="004E6A5B"/>
    <w:rsid w:val="004E728A"/>
    <w:rsid w:val="004F3E5B"/>
    <w:rsid w:val="0050527A"/>
    <w:rsid w:val="0052318C"/>
    <w:rsid w:val="00525F11"/>
    <w:rsid w:val="00562A03"/>
    <w:rsid w:val="00563185"/>
    <w:rsid w:val="00564326"/>
    <w:rsid w:val="00570558"/>
    <w:rsid w:val="00576039"/>
    <w:rsid w:val="005777B4"/>
    <w:rsid w:val="00595025"/>
    <w:rsid w:val="00595694"/>
    <w:rsid w:val="00596B7F"/>
    <w:rsid w:val="005A2E45"/>
    <w:rsid w:val="005C5D65"/>
    <w:rsid w:val="005D693D"/>
    <w:rsid w:val="005E1F2F"/>
    <w:rsid w:val="00624B5F"/>
    <w:rsid w:val="0063752A"/>
    <w:rsid w:val="006479CB"/>
    <w:rsid w:val="00661240"/>
    <w:rsid w:val="00670B8D"/>
    <w:rsid w:val="006772AA"/>
    <w:rsid w:val="00683205"/>
    <w:rsid w:val="0068570C"/>
    <w:rsid w:val="006A0670"/>
    <w:rsid w:val="006A7C73"/>
    <w:rsid w:val="006B74E8"/>
    <w:rsid w:val="006D6882"/>
    <w:rsid w:val="006E4319"/>
    <w:rsid w:val="006E5370"/>
    <w:rsid w:val="006F15E1"/>
    <w:rsid w:val="006F4D82"/>
    <w:rsid w:val="007063BA"/>
    <w:rsid w:val="00713BAC"/>
    <w:rsid w:val="0072144A"/>
    <w:rsid w:val="00726608"/>
    <w:rsid w:val="007312CF"/>
    <w:rsid w:val="00735FD0"/>
    <w:rsid w:val="00737D4D"/>
    <w:rsid w:val="00750225"/>
    <w:rsid w:val="00756C32"/>
    <w:rsid w:val="00763E05"/>
    <w:rsid w:val="0076636E"/>
    <w:rsid w:val="00773F59"/>
    <w:rsid w:val="00781E4D"/>
    <w:rsid w:val="00794EAF"/>
    <w:rsid w:val="007A64B1"/>
    <w:rsid w:val="007B774A"/>
    <w:rsid w:val="007C0488"/>
    <w:rsid w:val="007C3C78"/>
    <w:rsid w:val="007C6E90"/>
    <w:rsid w:val="007D2BBE"/>
    <w:rsid w:val="007D3DB8"/>
    <w:rsid w:val="007F0CAB"/>
    <w:rsid w:val="008000E1"/>
    <w:rsid w:val="00802382"/>
    <w:rsid w:val="00812E3C"/>
    <w:rsid w:val="00826E9C"/>
    <w:rsid w:val="0083034D"/>
    <w:rsid w:val="00830C12"/>
    <w:rsid w:val="00835B71"/>
    <w:rsid w:val="00841B3C"/>
    <w:rsid w:val="00842988"/>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0838"/>
    <w:rsid w:val="00913C3E"/>
    <w:rsid w:val="00923882"/>
    <w:rsid w:val="00932E95"/>
    <w:rsid w:val="00954570"/>
    <w:rsid w:val="009558EE"/>
    <w:rsid w:val="00956684"/>
    <w:rsid w:val="00963AC3"/>
    <w:rsid w:val="00970FB9"/>
    <w:rsid w:val="00971BC3"/>
    <w:rsid w:val="0097681C"/>
    <w:rsid w:val="00976E5F"/>
    <w:rsid w:val="00987445"/>
    <w:rsid w:val="009942A1"/>
    <w:rsid w:val="00995AE9"/>
    <w:rsid w:val="009A563C"/>
    <w:rsid w:val="009B0824"/>
    <w:rsid w:val="009C4F27"/>
    <w:rsid w:val="009D0309"/>
    <w:rsid w:val="009D533B"/>
    <w:rsid w:val="009E4A23"/>
    <w:rsid w:val="009F5AB0"/>
    <w:rsid w:val="00A07727"/>
    <w:rsid w:val="00A1519D"/>
    <w:rsid w:val="00A24A79"/>
    <w:rsid w:val="00A26B09"/>
    <w:rsid w:val="00A327A0"/>
    <w:rsid w:val="00A509CD"/>
    <w:rsid w:val="00A52DC7"/>
    <w:rsid w:val="00A53143"/>
    <w:rsid w:val="00A57475"/>
    <w:rsid w:val="00A57E76"/>
    <w:rsid w:val="00A62A3E"/>
    <w:rsid w:val="00A73E7F"/>
    <w:rsid w:val="00A81E69"/>
    <w:rsid w:val="00A8569F"/>
    <w:rsid w:val="00A9782A"/>
    <w:rsid w:val="00AA2C26"/>
    <w:rsid w:val="00AA4B8A"/>
    <w:rsid w:val="00AE1212"/>
    <w:rsid w:val="00AF5369"/>
    <w:rsid w:val="00B11B34"/>
    <w:rsid w:val="00B268E9"/>
    <w:rsid w:val="00B31532"/>
    <w:rsid w:val="00B3595F"/>
    <w:rsid w:val="00B4077F"/>
    <w:rsid w:val="00B4220E"/>
    <w:rsid w:val="00B457DD"/>
    <w:rsid w:val="00B95AA9"/>
    <w:rsid w:val="00BA12AB"/>
    <w:rsid w:val="00BB10A8"/>
    <w:rsid w:val="00BB2811"/>
    <w:rsid w:val="00BC40EC"/>
    <w:rsid w:val="00BD3989"/>
    <w:rsid w:val="00BE44DF"/>
    <w:rsid w:val="00BE799D"/>
    <w:rsid w:val="00BF1338"/>
    <w:rsid w:val="00BF4BE2"/>
    <w:rsid w:val="00BF5114"/>
    <w:rsid w:val="00BF55B0"/>
    <w:rsid w:val="00BF71DE"/>
    <w:rsid w:val="00C020F0"/>
    <w:rsid w:val="00C235F5"/>
    <w:rsid w:val="00C35289"/>
    <w:rsid w:val="00C42FEB"/>
    <w:rsid w:val="00C51A4E"/>
    <w:rsid w:val="00C527E7"/>
    <w:rsid w:val="00C55DCC"/>
    <w:rsid w:val="00C63EC0"/>
    <w:rsid w:val="00C7601D"/>
    <w:rsid w:val="00C774CD"/>
    <w:rsid w:val="00C85B15"/>
    <w:rsid w:val="00C948EC"/>
    <w:rsid w:val="00C950BA"/>
    <w:rsid w:val="00C967BF"/>
    <w:rsid w:val="00C96ADA"/>
    <w:rsid w:val="00CA1C73"/>
    <w:rsid w:val="00CB3FE3"/>
    <w:rsid w:val="00CC55A4"/>
    <w:rsid w:val="00CC6FEF"/>
    <w:rsid w:val="00CE1308"/>
    <w:rsid w:val="00CE644B"/>
    <w:rsid w:val="00D250C9"/>
    <w:rsid w:val="00D310C8"/>
    <w:rsid w:val="00D419E5"/>
    <w:rsid w:val="00D465A8"/>
    <w:rsid w:val="00D53E02"/>
    <w:rsid w:val="00D567EE"/>
    <w:rsid w:val="00D60476"/>
    <w:rsid w:val="00D66C40"/>
    <w:rsid w:val="00D9752C"/>
    <w:rsid w:val="00DA3DA0"/>
    <w:rsid w:val="00DB227D"/>
    <w:rsid w:val="00DD2E1C"/>
    <w:rsid w:val="00DD5CE9"/>
    <w:rsid w:val="00DE0F3F"/>
    <w:rsid w:val="00DE3361"/>
    <w:rsid w:val="00DE4DB6"/>
    <w:rsid w:val="00DE512B"/>
    <w:rsid w:val="00DE613F"/>
    <w:rsid w:val="00DF0E74"/>
    <w:rsid w:val="00DF310B"/>
    <w:rsid w:val="00DF43A5"/>
    <w:rsid w:val="00E03B74"/>
    <w:rsid w:val="00E16402"/>
    <w:rsid w:val="00E25A44"/>
    <w:rsid w:val="00E279C4"/>
    <w:rsid w:val="00E32C97"/>
    <w:rsid w:val="00E33A1B"/>
    <w:rsid w:val="00E33BC3"/>
    <w:rsid w:val="00E375FA"/>
    <w:rsid w:val="00E45EC6"/>
    <w:rsid w:val="00E51BEC"/>
    <w:rsid w:val="00E53471"/>
    <w:rsid w:val="00E61013"/>
    <w:rsid w:val="00E845FB"/>
    <w:rsid w:val="00EA5134"/>
    <w:rsid w:val="00EB1A82"/>
    <w:rsid w:val="00EB215D"/>
    <w:rsid w:val="00EB4F61"/>
    <w:rsid w:val="00EB6614"/>
    <w:rsid w:val="00EB70D2"/>
    <w:rsid w:val="00ED3016"/>
    <w:rsid w:val="00ED6E39"/>
    <w:rsid w:val="00EE064B"/>
    <w:rsid w:val="00EF3540"/>
    <w:rsid w:val="00EF6309"/>
    <w:rsid w:val="00F013DF"/>
    <w:rsid w:val="00F01EE2"/>
    <w:rsid w:val="00F0294B"/>
    <w:rsid w:val="00F03D70"/>
    <w:rsid w:val="00F05304"/>
    <w:rsid w:val="00F243A0"/>
    <w:rsid w:val="00F2472A"/>
    <w:rsid w:val="00F25C62"/>
    <w:rsid w:val="00F26405"/>
    <w:rsid w:val="00F302DA"/>
    <w:rsid w:val="00F359B5"/>
    <w:rsid w:val="00F37C0C"/>
    <w:rsid w:val="00F5751D"/>
    <w:rsid w:val="00F6080D"/>
    <w:rsid w:val="00F76546"/>
    <w:rsid w:val="00F777BB"/>
    <w:rsid w:val="00F77F3F"/>
    <w:rsid w:val="00F95C6B"/>
    <w:rsid w:val="00F97BBF"/>
    <w:rsid w:val="00FA5214"/>
    <w:rsid w:val="00FB1FB5"/>
    <w:rsid w:val="00FC3639"/>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paragraph" w:styleId="Heading2">
    <w:name w:val="heading 2"/>
    <w:basedOn w:val="Normal"/>
    <w:link w:val="Heading2Char"/>
    <w:uiPriority w:val="9"/>
    <w:semiHidden/>
    <w:unhideWhenUsed/>
    <w:qFormat/>
    <w:rsid w:val="001A6E90"/>
    <w:pPr>
      <w:keepNext/>
      <w:spacing w:before="40" w:line="252" w:lineRule="auto"/>
      <w:outlineLvl w:val="1"/>
    </w:pPr>
    <w:rPr>
      <w:rFonts w:ascii="Calibri Light" w:eastAsia="Calibri" w:hAnsi="Calibri Light" w:cs="Calibri Light"/>
      <w:color w:val="2F5496"/>
      <w:sz w:val="26"/>
      <w:szCs w:val="26"/>
      <w:lang w:val="en-ZA"/>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 w:type="character" w:customStyle="1" w:styleId="Heading2Char">
    <w:name w:val="Heading 2 Char"/>
    <w:link w:val="Heading2"/>
    <w:uiPriority w:val="9"/>
    <w:semiHidden/>
    <w:rsid w:val="001A6E90"/>
    <w:rPr>
      <w:rFonts w:ascii="Calibri Light" w:hAnsi="Calibri Light" w:cs="Calibri Light"/>
      <w:color w:val="2F5496"/>
      <w:sz w:val="26"/>
      <w:szCs w:val="26"/>
      <w:lang w:eastAsia="en-US"/>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235358162">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59183811">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309476893">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09A4B-51ED-4FA8-A74F-DCC17E3C5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9</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5</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2-03-11T13:24:00Z</cp:lastPrinted>
  <dcterms:created xsi:type="dcterms:W3CDTF">2022-06-13T09:00:00Z</dcterms:created>
  <dcterms:modified xsi:type="dcterms:W3CDTF">2022-06-13T09:00:00Z</dcterms:modified>
</cp:coreProperties>
</file>